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8FFEB" w14:textId="713F79FA" w:rsidR="00E11C5F" w:rsidRDefault="00A27796">
      <w:pPr>
        <w:rPr>
          <w:sz w:val="28"/>
          <w:szCs w:val="28"/>
        </w:rPr>
      </w:pPr>
      <w:r>
        <w:rPr>
          <w:sz w:val="28"/>
          <w:szCs w:val="28"/>
        </w:rPr>
        <w:t>20</w:t>
      </w:r>
      <w:r w:rsidR="00F00D4B" w:rsidRPr="00F00D4B">
        <w:rPr>
          <w:sz w:val="28"/>
          <w:szCs w:val="28"/>
        </w:rPr>
        <w:t>.03.2020.</w:t>
      </w:r>
      <w:r w:rsidR="00F00D4B">
        <w:rPr>
          <w:sz w:val="28"/>
          <w:szCs w:val="28"/>
        </w:rPr>
        <w:tab/>
      </w:r>
      <w:r w:rsidR="00F00D4B">
        <w:rPr>
          <w:sz w:val="28"/>
          <w:szCs w:val="28"/>
        </w:rPr>
        <w:tab/>
        <w:t xml:space="preserve">     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Bob's  trainers</w:t>
      </w:r>
      <w:r w:rsidR="00F00D4B">
        <w:rPr>
          <w:b/>
          <w:bCs/>
          <w:sz w:val="28"/>
          <w:szCs w:val="28"/>
        </w:rPr>
        <w:tab/>
      </w:r>
      <w:r w:rsidR="00F00D4B">
        <w:rPr>
          <w:b/>
          <w:bCs/>
          <w:sz w:val="28"/>
          <w:szCs w:val="28"/>
        </w:rPr>
        <w:tab/>
        <w:t xml:space="preserve">  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F00D4B">
        <w:rPr>
          <w:b/>
          <w:bCs/>
          <w:sz w:val="28"/>
          <w:szCs w:val="28"/>
        </w:rPr>
        <w:t xml:space="preserve"> </w:t>
      </w:r>
      <w:r w:rsidR="00F00D4B">
        <w:rPr>
          <w:sz w:val="28"/>
          <w:szCs w:val="28"/>
        </w:rPr>
        <w:t>8.r</w:t>
      </w:r>
    </w:p>
    <w:p w14:paraId="48129866" w14:textId="2B375AA4" w:rsidR="00F00D4B" w:rsidRDefault="00F00D4B">
      <w:pPr>
        <w:rPr>
          <w:sz w:val="28"/>
          <w:szCs w:val="28"/>
        </w:rPr>
      </w:pPr>
    </w:p>
    <w:p w14:paraId="059D11EF" w14:textId="09CCDBFF" w:rsidR="00A27796" w:rsidRDefault="00FC70FD">
      <w:pPr>
        <w:rPr>
          <w:sz w:val="28"/>
          <w:szCs w:val="28"/>
        </w:rPr>
      </w:pPr>
      <w:r>
        <w:rPr>
          <w:sz w:val="28"/>
          <w:szCs w:val="28"/>
        </w:rPr>
        <w:t>Sjećate  se  da  smo  nedavno  spominjali  kako  Britanci  i  Amerikanci  znaju  imati  različite  riječi  za  istu  stvar,  iako  govore  istim,  engleskim  jezikom?</w:t>
      </w:r>
    </w:p>
    <w:p w14:paraId="2B20BA3F" w14:textId="7C1DDD38" w:rsidR="00FC70FD" w:rsidRDefault="00FC70F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B66CC1D" wp14:editId="68446428">
                <wp:simplePos x="0" y="0"/>
                <wp:positionH relativeFrom="column">
                  <wp:posOffset>917575</wp:posOffset>
                </wp:positionH>
                <wp:positionV relativeFrom="paragraph">
                  <wp:posOffset>251460</wp:posOffset>
                </wp:positionV>
                <wp:extent cx="76200" cy="502920"/>
                <wp:effectExtent l="19050" t="0" r="38100" b="30480"/>
                <wp:wrapTight wrapText="bothSides">
                  <wp:wrapPolygon edited="0">
                    <wp:start x="-5400" y="0"/>
                    <wp:lineTo x="-5400" y="22091"/>
                    <wp:lineTo x="27000" y="22091"/>
                    <wp:lineTo x="27000" y="0"/>
                    <wp:lineTo x="-5400" y="0"/>
                  </wp:wrapPolygon>
                </wp:wrapTight>
                <wp:docPr id="1" name="Strelica: prema dolj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5029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2796B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Strelica: prema dolje 1" o:spid="_x0000_s1026" type="#_x0000_t67" style="position:absolute;margin-left:72.25pt;margin-top:19.8pt;width:6pt;height:39.6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" adj="19964" fillcolor="#4472c4 [3204]" strokecolor="#1f3763 [1604]" strokeweight="1pt">
                <w10:wrap type="tight"/>
              </v:shape>
            </w:pict>
          </mc:Fallback>
        </mc:AlternateContent>
      </w:r>
      <w:r>
        <w:rPr>
          <w:sz w:val="28"/>
          <w:szCs w:val="28"/>
        </w:rPr>
        <w:t xml:space="preserve">Primjerice, </w:t>
      </w:r>
      <w:r w:rsidRPr="00C50817">
        <w:rPr>
          <w:b/>
          <w:bCs/>
          <w:color w:val="2F5496" w:themeColor="accent1" w:themeShade="BF"/>
          <w:sz w:val="28"/>
          <w:szCs w:val="28"/>
        </w:rPr>
        <w:t>OVO</w:t>
      </w:r>
      <w:r>
        <w:rPr>
          <w:sz w:val="28"/>
          <w:szCs w:val="28"/>
        </w:rPr>
        <w:t xml:space="preserve">  vam  je  vjerojatno  poznato  kao  'sneaker</w:t>
      </w:r>
      <w:r w:rsidR="00C50817">
        <w:rPr>
          <w:sz w:val="28"/>
          <w:szCs w:val="28"/>
        </w:rPr>
        <w:t>s</w:t>
      </w:r>
      <w:r>
        <w:rPr>
          <w:sz w:val="28"/>
          <w:szCs w:val="28"/>
        </w:rPr>
        <w:t>' ('Snicker</w:t>
      </w:r>
      <w:r w:rsidR="00C50817">
        <w:rPr>
          <w:sz w:val="28"/>
          <w:szCs w:val="28"/>
        </w:rPr>
        <w:t>s</w:t>
      </w:r>
      <w:r>
        <w:rPr>
          <w:sz w:val="28"/>
          <w:szCs w:val="28"/>
        </w:rPr>
        <w:t>'  se  isto  izgovara,  ali  znači  samo  vrstu  čokoladice).</w:t>
      </w:r>
    </w:p>
    <w:p w14:paraId="046FF6C2" w14:textId="7BD7F30B" w:rsidR="00FC70FD" w:rsidRDefault="00FC70FD">
      <w:pPr>
        <w:rPr>
          <w:sz w:val="28"/>
          <w:szCs w:val="28"/>
        </w:rPr>
      </w:pPr>
    </w:p>
    <w:p w14:paraId="5D050396" w14:textId="43ADEB63" w:rsidR="00FC70FD" w:rsidRDefault="00C5081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7208C60" wp14:editId="64AF178E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2823845" cy="1889760"/>
            <wp:effectExtent l="0" t="0" r="0" b="0"/>
            <wp:wrapTight wrapText="bothSides">
              <wp:wrapPolygon edited="0">
                <wp:start x="0" y="0"/>
                <wp:lineTo x="0" y="21339"/>
                <wp:lineTo x="21420" y="21339"/>
                <wp:lineTo x="21420" y="0"/>
                <wp:lineTo x="0" y="0"/>
              </wp:wrapPolygon>
            </wp:wrapTight>
            <wp:docPr id="2" name="Slika 2" descr="Slika na kojoj se prikazuje cipele, cipela, na zatvorenom, pa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neaker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3845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B6C291" w14:textId="4D8C055C" w:rsidR="00A27796" w:rsidRDefault="00A27796">
      <w:pPr>
        <w:rPr>
          <w:sz w:val="28"/>
          <w:szCs w:val="28"/>
        </w:rPr>
      </w:pPr>
    </w:p>
    <w:p w14:paraId="0FB668E0" w14:textId="63E213AB" w:rsidR="00C50817" w:rsidRDefault="00C50817">
      <w:pPr>
        <w:rPr>
          <w:sz w:val="28"/>
          <w:szCs w:val="28"/>
        </w:rPr>
      </w:pPr>
    </w:p>
    <w:p w14:paraId="73196D19" w14:textId="317B3A17" w:rsidR="00C50817" w:rsidRDefault="00C50817">
      <w:pPr>
        <w:rPr>
          <w:sz w:val="28"/>
          <w:szCs w:val="28"/>
        </w:rPr>
      </w:pPr>
    </w:p>
    <w:p w14:paraId="5F704E4F" w14:textId="72791140" w:rsidR="00C50817" w:rsidRDefault="00C50817">
      <w:pPr>
        <w:rPr>
          <w:sz w:val="28"/>
          <w:szCs w:val="28"/>
        </w:rPr>
      </w:pPr>
    </w:p>
    <w:p w14:paraId="2997BB50" w14:textId="3CF9B7AA" w:rsidR="00C50817" w:rsidRDefault="00C50817">
      <w:pPr>
        <w:rPr>
          <w:sz w:val="28"/>
          <w:szCs w:val="28"/>
        </w:rPr>
      </w:pPr>
    </w:p>
    <w:p w14:paraId="5307D929" w14:textId="6F22E304" w:rsidR="00C50817" w:rsidRDefault="00C50817">
      <w:pPr>
        <w:rPr>
          <w:sz w:val="28"/>
          <w:szCs w:val="28"/>
        </w:rPr>
      </w:pPr>
    </w:p>
    <w:p w14:paraId="286C0A97" w14:textId="44B943DA" w:rsidR="00C50817" w:rsidRDefault="00C50817">
      <w:pPr>
        <w:rPr>
          <w:sz w:val="28"/>
          <w:szCs w:val="28"/>
        </w:rPr>
      </w:pPr>
    </w:p>
    <w:p w14:paraId="126CE1F5" w14:textId="53F31B16" w:rsidR="00C50817" w:rsidRDefault="00C50817">
      <w:pPr>
        <w:rPr>
          <w:sz w:val="28"/>
          <w:szCs w:val="28"/>
        </w:rPr>
      </w:pPr>
      <w:r>
        <w:rPr>
          <w:sz w:val="28"/>
          <w:szCs w:val="28"/>
        </w:rPr>
        <w:t>sneakers = američka riječ za 'tenisice'</w:t>
      </w:r>
    </w:p>
    <w:p w14:paraId="3062F31C" w14:textId="76F1EA87" w:rsidR="00C50817" w:rsidRDefault="00C50817">
      <w:pPr>
        <w:rPr>
          <w:sz w:val="28"/>
          <w:szCs w:val="28"/>
        </w:rPr>
      </w:pPr>
      <w:r>
        <w:rPr>
          <w:sz w:val="28"/>
          <w:szCs w:val="28"/>
        </w:rPr>
        <w:t>trainers = britanska</w:t>
      </w:r>
    </w:p>
    <w:p w14:paraId="39BF2ABD" w14:textId="35174B27" w:rsidR="00C50817" w:rsidRDefault="00C50817">
      <w:pPr>
        <w:rPr>
          <w:sz w:val="28"/>
          <w:szCs w:val="28"/>
        </w:rPr>
      </w:pPr>
      <w:r>
        <w:rPr>
          <w:sz w:val="28"/>
          <w:szCs w:val="28"/>
        </w:rPr>
        <w:t>running  shoes = općenita</w:t>
      </w:r>
    </w:p>
    <w:p w14:paraId="3DAAF164" w14:textId="149E1B9F" w:rsidR="00C50817" w:rsidRDefault="00C50817">
      <w:pPr>
        <w:rPr>
          <w:sz w:val="28"/>
          <w:szCs w:val="28"/>
        </w:rPr>
      </w:pPr>
      <w:r>
        <w:rPr>
          <w:sz w:val="28"/>
          <w:szCs w:val="28"/>
        </w:rPr>
        <w:t>tennis  shoes  =  malo snobovska…</w:t>
      </w:r>
    </w:p>
    <w:p w14:paraId="109652A5" w14:textId="71ED3A09" w:rsidR="00C50817" w:rsidRDefault="00C50817">
      <w:pPr>
        <w:rPr>
          <w:sz w:val="28"/>
          <w:szCs w:val="28"/>
        </w:rPr>
      </w:pPr>
    </w:p>
    <w:p w14:paraId="34D87104" w14:textId="0A9A2CE1" w:rsidR="00C50817" w:rsidRDefault="006E49AB">
      <w:pPr>
        <w:rPr>
          <w:sz w:val="28"/>
          <w:szCs w:val="28"/>
        </w:rPr>
      </w:pPr>
      <w:r>
        <w:rPr>
          <w:sz w:val="28"/>
          <w:szCs w:val="28"/>
        </w:rPr>
        <w:t>Danas  ćete  sami  pročitati  i  obraditi  lekciju  pod  nazivom  “Bob's  trainers“  (TB p. 68).</w:t>
      </w:r>
      <w:r>
        <w:rPr>
          <w:sz w:val="28"/>
          <w:szCs w:val="28"/>
        </w:rPr>
        <w:br/>
      </w:r>
    </w:p>
    <w:p w14:paraId="57B8706E" w14:textId="6F95658C" w:rsidR="006E49AB" w:rsidRDefault="006E49AB">
      <w:r>
        <w:rPr>
          <w:sz w:val="28"/>
          <w:szCs w:val="28"/>
        </w:rPr>
        <w:t xml:space="preserve">Prvo  tekst  pročitajte  uz  slušanje  snimke  na  ovoj  stranici  </w:t>
      </w:r>
      <w:hyperlink r:id="rId6" w:history="1">
        <w:r>
          <w:rPr>
            <w:rStyle w:val="Hiperveza"/>
          </w:rPr>
          <w:t>https://elt.oup.com/student/project/level5/unit06/audio_hr?cc=hr&amp;selLanguage=hr</w:t>
        </w:r>
      </w:hyperlink>
      <w:r>
        <w:br/>
        <w:t>(snimka  Page 68 Exercise 1b)</w:t>
      </w:r>
    </w:p>
    <w:p w14:paraId="5165AD8F" w14:textId="0C792B3D" w:rsidR="006E49AB" w:rsidRDefault="006E49AB">
      <w:pPr>
        <w:rPr>
          <w:sz w:val="28"/>
          <w:szCs w:val="28"/>
        </w:rPr>
      </w:pPr>
      <w:r>
        <w:rPr>
          <w:sz w:val="28"/>
          <w:szCs w:val="28"/>
        </w:rPr>
        <w:t>Slobodno  si  u  knjigu  iznad  „težih“  riječi  zapišite  kako  se  izgovaraju  „po  hrvaški“.</w:t>
      </w:r>
    </w:p>
    <w:p w14:paraId="1F7C8DCB" w14:textId="085854EE" w:rsidR="006E49AB" w:rsidRDefault="006E49AB">
      <w:pPr>
        <w:rPr>
          <w:sz w:val="28"/>
          <w:szCs w:val="28"/>
        </w:rPr>
      </w:pPr>
    </w:p>
    <w:p w14:paraId="3FBEDA12" w14:textId="098480DE" w:rsidR="006E49AB" w:rsidRDefault="00ED7619">
      <w:pPr>
        <w:rPr>
          <w:sz w:val="28"/>
          <w:szCs w:val="28"/>
        </w:rPr>
      </w:pPr>
      <w:r>
        <w:rPr>
          <w:sz w:val="28"/>
          <w:szCs w:val="28"/>
        </w:rPr>
        <w:lastRenderedPageBreak/>
        <w:t>Zatim,  želim  da  sami,  pomoću  konteksta,  pokušate  dokučiti  i  u  bilježnicu  zapisati  značenja  sljedećih  riječi:</w:t>
      </w:r>
    </w:p>
    <w:p w14:paraId="451760AE" w14:textId="33B10072" w:rsidR="00ED7619" w:rsidRDefault="00ED7619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to  hand  out</w:t>
      </w:r>
    </w:p>
    <w:p w14:paraId="286AF6D3" w14:textId="4CEC924A" w:rsidR="00ED7619" w:rsidRDefault="00ED7619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  leaflet</w:t>
      </w:r>
    </w:p>
    <w:p w14:paraId="2AB50AC2" w14:textId="63FB6197" w:rsidR="00ED7619" w:rsidRDefault="00ED7619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working  conditions</w:t>
      </w:r>
    </w:p>
    <w:p w14:paraId="3DDBBF1D" w14:textId="500A9A40" w:rsidR="00ED7619" w:rsidRDefault="00ED7619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to  exploit</w:t>
      </w:r>
    </w:p>
    <w:p w14:paraId="41CC7718" w14:textId="3B5081B7" w:rsidR="00ED7619" w:rsidRDefault="00ED7619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to  fancy  (glagol)</w:t>
      </w:r>
    </w:p>
    <w:p w14:paraId="1A8D24BF" w14:textId="33C77001" w:rsidR="00ED7619" w:rsidRDefault="00ED7619">
      <w:pPr>
        <w:rPr>
          <w:i/>
          <w:iCs/>
          <w:sz w:val="28"/>
          <w:szCs w:val="28"/>
        </w:rPr>
      </w:pPr>
    </w:p>
    <w:p w14:paraId="0520AE2F" w14:textId="6E4E028A" w:rsidR="00ED7619" w:rsidRDefault="00ED7619">
      <w:pPr>
        <w:rPr>
          <w:sz w:val="28"/>
          <w:szCs w:val="28"/>
        </w:rPr>
      </w:pPr>
      <w:r>
        <w:rPr>
          <w:sz w:val="28"/>
          <w:szCs w:val="28"/>
        </w:rPr>
        <w:t xml:space="preserve">Zatim, provjerite  značenja  tih  riječi  u  rječniku/na  internetu/na  kraju  radne  bilježnice  te  pored  svog  nagađanja  zapišite  stvarno  značenje  riječi.  Tako  ćete  vidjeti  koliko  ste  blizu  pogodili. </w:t>
      </w:r>
      <w:r w:rsidRPr="00ED761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1C46377" w14:textId="2628A579" w:rsidR="00ED7619" w:rsidRDefault="00ED7619">
      <w:pPr>
        <w:rPr>
          <w:sz w:val="28"/>
          <w:szCs w:val="28"/>
        </w:rPr>
      </w:pPr>
    </w:p>
    <w:p w14:paraId="0060D340" w14:textId="4CF060B2" w:rsidR="00ED7619" w:rsidRPr="00ED7619" w:rsidRDefault="00ED7619">
      <w:pPr>
        <w:rPr>
          <w:sz w:val="28"/>
          <w:szCs w:val="28"/>
        </w:rPr>
      </w:pPr>
      <w:r>
        <w:rPr>
          <w:sz w:val="28"/>
          <w:szCs w:val="28"/>
        </w:rPr>
        <w:t xml:space="preserve">I  za  kraj,  upotrijebite  tih  5  riječi  u  novim,  vlastitim  rečenicama  (po  jednu  rečenicu  za  svaku  riječ).  Rečenice  mogu  biti  veoma  jednostavne,  a  možete  si  i  dati  mašti  na  volju… </w:t>
      </w:r>
      <w:r w:rsidRPr="00ED761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>Očekujem  sliku  urađenog  na  Teamsu  (i  nagađanja  i  stvarna  značenja  i  5  rečenica).</w:t>
      </w:r>
      <w:r w:rsidR="007D2EB8">
        <w:rPr>
          <w:sz w:val="28"/>
          <w:szCs w:val="28"/>
        </w:rPr>
        <w:br/>
      </w:r>
      <w:r w:rsidR="007D2EB8">
        <w:rPr>
          <w:sz w:val="28"/>
          <w:szCs w:val="28"/>
        </w:rPr>
        <w:br/>
        <w:t>Cheers!</w:t>
      </w:r>
      <w:bookmarkStart w:id="0" w:name="_GoBack"/>
      <w:bookmarkEnd w:id="0"/>
    </w:p>
    <w:p w14:paraId="1C333F37" w14:textId="77777777" w:rsidR="00ED7619" w:rsidRPr="00ED7619" w:rsidRDefault="00ED7619">
      <w:pPr>
        <w:rPr>
          <w:i/>
          <w:iCs/>
          <w:sz w:val="28"/>
          <w:szCs w:val="28"/>
        </w:rPr>
      </w:pPr>
    </w:p>
    <w:p w14:paraId="63361F64" w14:textId="77777777" w:rsidR="00ED7619" w:rsidRPr="006E49AB" w:rsidRDefault="00ED7619">
      <w:pPr>
        <w:rPr>
          <w:sz w:val="28"/>
          <w:szCs w:val="28"/>
        </w:rPr>
      </w:pPr>
    </w:p>
    <w:p w14:paraId="31F5FB5F" w14:textId="77777777" w:rsidR="00C50817" w:rsidRDefault="00C50817">
      <w:pPr>
        <w:rPr>
          <w:sz w:val="28"/>
          <w:szCs w:val="28"/>
        </w:rPr>
      </w:pPr>
    </w:p>
    <w:p w14:paraId="2C0FE761" w14:textId="77777777" w:rsidR="00C50817" w:rsidRDefault="00C50817">
      <w:pPr>
        <w:rPr>
          <w:sz w:val="28"/>
          <w:szCs w:val="28"/>
        </w:rPr>
      </w:pPr>
    </w:p>
    <w:sectPr w:rsidR="00C508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A3CAF"/>
    <w:multiLevelType w:val="hybridMultilevel"/>
    <w:tmpl w:val="E7BCD3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0MTIztDA2tzRR0lEKTi0uzszPAykwqQUAuPy3niwAAAA="/>
  </w:docVars>
  <w:rsids>
    <w:rsidRoot w:val="001E5BD5"/>
    <w:rsid w:val="001D5492"/>
    <w:rsid w:val="001E3370"/>
    <w:rsid w:val="001E3849"/>
    <w:rsid w:val="001E5BD5"/>
    <w:rsid w:val="00226322"/>
    <w:rsid w:val="002A3E6E"/>
    <w:rsid w:val="003A4D05"/>
    <w:rsid w:val="00433CA6"/>
    <w:rsid w:val="006E49AB"/>
    <w:rsid w:val="00722CBE"/>
    <w:rsid w:val="007D2EB8"/>
    <w:rsid w:val="00956E02"/>
    <w:rsid w:val="009C479A"/>
    <w:rsid w:val="00A27796"/>
    <w:rsid w:val="00C50817"/>
    <w:rsid w:val="00CB7DFE"/>
    <w:rsid w:val="00E11C5F"/>
    <w:rsid w:val="00EC1115"/>
    <w:rsid w:val="00ED7619"/>
    <w:rsid w:val="00F00D4B"/>
    <w:rsid w:val="00F14FAE"/>
    <w:rsid w:val="00FC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8DBEB4"/>
  <w15:chartTrackingRefBased/>
  <w15:docId w15:val="{82037689-5EE3-4BBE-9832-F9E87494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226322"/>
    <w:pPr>
      <w:ind w:left="720"/>
      <w:contextualSpacing/>
    </w:pPr>
  </w:style>
  <w:style w:type="character" w:styleId="Hiperveza">
    <w:name w:val="Hyperlink"/>
    <w:basedOn w:val="Zadanifontodlomka"/>
    <w:uiPriority w:val="99"/>
    <w:semiHidden/>
    <w:unhideWhenUsed/>
    <w:rsid w:val="006E49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lt.oup.com/student/project/level5/unit06/audio_hr?cc=hr&amp;selLanguage=h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6</cp:revision>
  <dcterms:created xsi:type="dcterms:W3CDTF">2020-03-17T21:12:00Z</dcterms:created>
  <dcterms:modified xsi:type="dcterms:W3CDTF">2020-03-19T15:44:00Z</dcterms:modified>
</cp:coreProperties>
</file>